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1F6DE" w14:textId="77777777" w:rsidR="006949C5" w:rsidRDefault="006949C5">
      <w:pPr>
        <w:framePr w:hSpace="180" w:wrap="around" w:vAnchor="page" w:hAnchor="page" w:x="973" w:y="865"/>
      </w:pPr>
    </w:p>
    <w:p w14:paraId="54B86B7A" w14:textId="77777777" w:rsidR="00B44146" w:rsidRDefault="00B44146">
      <w:pPr>
        <w:framePr w:hSpace="180" w:wrap="around" w:vAnchor="page" w:hAnchor="page" w:x="973" w:y="865"/>
      </w:pPr>
    </w:p>
    <w:p w14:paraId="42001670" w14:textId="77777777" w:rsidR="00B44146" w:rsidRDefault="00B44146">
      <w:pPr>
        <w:rPr>
          <w:rFonts w:ascii="Arial" w:hAnsi="Arial" w:cs="Arial"/>
          <w:color w:val="000000"/>
          <w:sz w:val="28"/>
          <w:szCs w:val="28"/>
        </w:rPr>
      </w:pPr>
    </w:p>
    <w:tbl>
      <w:tblPr>
        <w:tblW w:w="0" w:type="auto"/>
        <w:tblInd w:w="9" w:type="dxa"/>
        <w:tblLook w:val="0000" w:firstRow="0" w:lastRow="0" w:firstColumn="0" w:lastColumn="0" w:noHBand="0" w:noVBand="0"/>
      </w:tblPr>
      <w:tblGrid>
        <w:gridCol w:w="4599"/>
        <w:gridCol w:w="5544"/>
      </w:tblGrid>
      <w:tr w:rsidR="00B44146" w:rsidRPr="00371601" w14:paraId="0B8E857C" w14:textId="77777777" w:rsidTr="00896CD9">
        <w:trPr>
          <w:trHeight w:val="12267"/>
        </w:trPr>
        <w:tc>
          <w:tcPr>
            <w:tcW w:w="4599" w:type="dxa"/>
          </w:tcPr>
          <w:p w14:paraId="1869AED7" w14:textId="77777777" w:rsidR="00B44146" w:rsidRDefault="00B44146">
            <w:pPr>
              <w:jc w:val="center"/>
              <w:rPr>
                <w:rFonts w:ascii="Arial Black" w:hAnsi="Arial Black"/>
                <w:color w:val="000000"/>
              </w:rPr>
            </w:pPr>
            <w:r>
              <w:rPr>
                <w:rFonts w:ascii="Arial Black" w:hAnsi="Arial Black"/>
                <w:color w:val="000000"/>
              </w:rPr>
              <w:t>OFFICERS</w:t>
            </w:r>
          </w:p>
          <w:p w14:paraId="29653404" w14:textId="77777777" w:rsidR="00B44146" w:rsidRDefault="00B44146">
            <w:pPr>
              <w:jc w:val="center"/>
              <w:rPr>
                <w:rFonts w:ascii="Arial Black" w:hAnsi="Arial Black"/>
                <w:color w:val="000000"/>
              </w:rPr>
            </w:pPr>
          </w:p>
          <w:p w14:paraId="2A8942FD" w14:textId="77777777" w:rsidR="00CA7ACE" w:rsidRPr="00513525" w:rsidRDefault="00B44146" w:rsidP="0099326D">
            <w:pPr>
              <w:pStyle w:val="BodyText"/>
              <w:jc w:val="both"/>
              <w:rPr>
                <w:sz w:val="24"/>
              </w:rPr>
            </w:pPr>
            <w:r w:rsidRPr="00513525">
              <w:rPr>
                <w:sz w:val="24"/>
              </w:rPr>
              <w:t>President.......</w:t>
            </w:r>
            <w:r w:rsidR="005E79AA" w:rsidRPr="00513525">
              <w:rPr>
                <w:sz w:val="24"/>
              </w:rPr>
              <w:t>...</w:t>
            </w:r>
            <w:r w:rsidR="00E81D10">
              <w:rPr>
                <w:sz w:val="24"/>
              </w:rPr>
              <w:t>........</w:t>
            </w:r>
            <w:r w:rsidR="005E79AA" w:rsidRPr="00513525">
              <w:rPr>
                <w:sz w:val="24"/>
              </w:rPr>
              <w:t>.</w:t>
            </w:r>
            <w:r w:rsidR="00513525" w:rsidRPr="00513525">
              <w:rPr>
                <w:sz w:val="24"/>
              </w:rPr>
              <w:t>Christopher Barnett</w:t>
            </w:r>
            <w:r w:rsidR="0099326D" w:rsidRPr="00513525">
              <w:rPr>
                <w:sz w:val="24"/>
              </w:rPr>
              <w:t xml:space="preserve"> </w:t>
            </w:r>
            <w:r w:rsidR="00032795" w:rsidRPr="00513525">
              <w:rPr>
                <w:sz w:val="24"/>
              </w:rPr>
              <w:t xml:space="preserve"> </w:t>
            </w:r>
          </w:p>
          <w:p w14:paraId="6EDBACF6" w14:textId="77777777" w:rsidR="00B44146" w:rsidRPr="00513525" w:rsidRDefault="00B44146" w:rsidP="0099326D">
            <w:pPr>
              <w:pStyle w:val="BodyText"/>
              <w:jc w:val="both"/>
              <w:rPr>
                <w:sz w:val="24"/>
              </w:rPr>
            </w:pPr>
            <w:r w:rsidRPr="00513525">
              <w:rPr>
                <w:sz w:val="24"/>
              </w:rPr>
              <w:t>1st Vice President.......</w:t>
            </w:r>
            <w:r w:rsidR="00E81D10">
              <w:rPr>
                <w:sz w:val="24"/>
              </w:rPr>
              <w:t>...</w:t>
            </w:r>
            <w:r w:rsidRPr="00513525">
              <w:rPr>
                <w:sz w:val="24"/>
              </w:rPr>
              <w:t>.</w:t>
            </w:r>
            <w:r w:rsidR="00513525">
              <w:rPr>
                <w:sz w:val="24"/>
              </w:rPr>
              <w:t>Derrick Stamps</w:t>
            </w:r>
          </w:p>
          <w:p w14:paraId="7C875D63" w14:textId="77777777" w:rsidR="00B44146" w:rsidRPr="00513525" w:rsidRDefault="00B44146">
            <w:pPr>
              <w:jc w:val="both"/>
              <w:rPr>
                <w:rFonts w:ascii="Arial" w:hAnsi="Arial" w:cs="Arial"/>
                <w:color w:val="000000"/>
              </w:rPr>
            </w:pPr>
            <w:r w:rsidRPr="00513525">
              <w:rPr>
                <w:rFonts w:ascii="Arial" w:hAnsi="Arial" w:cs="Arial"/>
                <w:color w:val="000000"/>
              </w:rPr>
              <w:t>Secretary.......</w:t>
            </w:r>
            <w:r w:rsidR="00300FDC" w:rsidRPr="00513525">
              <w:rPr>
                <w:rFonts w:ascii="Arial" w:hAnsi="Arial" w:cs="Arial"/>
                <w:color w:val="000000"/>
              </w:rPr>
              <w:t>.</w:t>
            </w:r>
            <w:r w:rsidR="009C0F8C" w:rsidRPr="00513525">
              <w:rPr>
                <w:rFonts w:ascii="Arial" w:hAnsi="Arial" w:cs="Arial"/>
                <w:color w:val="000000"/>
              </w:rPr>
              <w:t>.</w:t>
            </w:r>
            <w:r w:rsidR="00E81D10">
              <w:rPr>
                <w:rFonts w:ascii="Arial" w:hAnsi="Arial" w:cs="Arial"/>
                <w:color w:val="000000"/>
              </w:rPr>
              <w:t>..................</w:t>
            </w:r>
            <w:r w:rsidR="00513525">
              <w:rPr>
                <w:rFonts w:ascii="Arial" w:hAnsi="Arial" w:cs="Arial"/>
                <w:color w:val="000000"/>
              </w:rPr>
              <w:t xml:space="preserve">Cynthia </w:t>
            </w:r>
            <w:r w:rsidR="00E81D10">
              <w:rPr>
                <w:rFonts w:ascii="Arial" w:hAnsi="Arial" w:cs="Arial"/>
                <w:color w:val="000000"/>
              </w:rPr>
              <w:t>Banks</w:t>
            </w:r>
            <w:r w:rsidR="00300FDC" w:rsidRPr="00513525">
              <w:rPr>
                <w:rFonts w:ascii="Arial" w:hAnsi="Arial" w:cs="Arial"/>
                <w:color w:val="000000"/>
              </w:rPr>
              <w:t xml:space="preserve"> </w:t>
            </w:r>
          </w:p>
          <w:p w14:paraId="7016A143" w14:textId="77777777" w:rsidR="00CA7ACE" w:rsidRPr="00513525" w:rsidRDefault="00B44146">
            <w:pPr>
              <w:jc w:val="both"/>
              <w:rPr>
                <w:rFonts w:ascii="Arial" w:hAnsi="Arial" w:cs="Arial"/>
                <w:color w:val="000000"/>
              </w:rPr>
            </w:pPr>
            <w:r w:rsidRPr="00513525">
              <w:rPr>
                <w:rFonts w:ascii="Arial" w:hAnsi="Arial" w:cs="Arial"/>
                <w:color w:val="000000"/>
              </w:rPr>
              <w:t>Treasurer</w:t>
            </w:r>
            <w:r w:rsidR="00CA7ACE" w:rsidRPr="00513525">
              <w:rPr>
                <w:rFonts w:ascii="Arial" w:hAnsi="Arial" w:cs="Arial"/>
                <w:color w:val="000000"/>
              </w:rPr>
              <w:t>…</w:t>
            </w:r>
            <w:r w:rsidR="00E81D10">
              <w:rPr>
                <w:rFonts w:ascii="Arial" w:hAnsi="Arial" w:cs="Arial"/>
                <w:color w:val="000000"/>
              </w:rPr>
              <w:t>…………..</w:t>
            </w:r>
            <w:r w:rsidR="00CA7ACE" w:rsidRPr="00513525">
              <w:rPr>
                <w:rFonts w:ascii="Arial" w:hAnsi="Arial" w:cs="Arial"/>
                <w:color w:val="000000"/>
              </w:rPr>
              <w:t>.</w:t>
            </w:r>
            <w:r w:rsidR="00E81D10">
              <w:rPr>
                <w:rFonts w:ascii="Arial" w:hAnsi="Arial" w:cs="Arial"/>
                <w:color w:val="000000"/>
              </w:rPr>
              <w:t>...</w:t>
            </w:r>
            <w:r w:rsidR="00513525">
              <w:rPr>
                <w:rFonts w:ascii="Arial" w:hAnsi="Arial" w:cs="Arial"/>
                <w:color w:val="000000"/>
              </w:rPr>
              <w:t>Pamela Newton</w:t>
            </w:r>
          </w:p>
          <w:p w14:paraId="2F3582C0" w14:textId="77777777" w:rsidR="00B44146" w:rsidRPr="00513525" w:rsidRDefault="00B44146">
            <w:pPr>
              <w:pStyle w:val="Default"/>
              <w:autoSpaceDE/>
              <w:autoSpaceDN/>
              <w:adjustRightInd/>
              <w:rPr>
                <w:rFonts w:ascii="Arial" w:hAnsi="Arial" w:cs="Arial"/>
              </w:rPr>
            </w:pPr>
            <w:r w:rsidRPr="00513525">
              <w:rPr>
                <w:rFonts w:ascii="Arial" w:hAnsi="Arial" w:cs="Arial"/>
              </w:rPr>
              <w:t>Parliamentarian</w:t>
            </w:r>
            <w:r w:rsidR="008A5BAB" w:rsidRPr="00513525">
              <w:rPr>
                <w:rFonts w:ascii="Arial" w:hAnsi="Arial" w:cs="Arial"/>
              </w:rPr>
              <w:t>…</w:t>
            </w:r>
            <w:r w:rsidR="00E81D10">
              <w:rPr>
                <w:rFonts w:ascii="Arial" w:hAnsi="Arial" w:cs="Arial"/>
              </w:rPr>
              <w:t>………LaTonya Moore</w:t>
            </w:r>
            <w:r w:rsidR="00D832A1" w:rsidRPr="00513525">
              <w:rPr>
                <w:rFonts w:ascii="Arial" w:hAnsi="Arial" w:cs="Arial"/>
              </w:rPr>
              <w:t xml:space="preserve"> </w:t>
            </w:r>
          </w:p>
          <w:p w14:paraId="32E5B985" w14:textId="77777777" w:rsidR="00CF2802" w:rsidRPr="00513525" w:rsidRDefault="007D74E4" w:rsidP="00665763">
            <w:pPr>
              <w:jc w:val="both"/>
              <w:rPr>
                <w:rFonts w:ascii="Arial" w:hAnsi="Arial" w:cs="Arial"/>
                <w:color w:val="000000"/>
              </w:rPr>
            </w:pPr>
            <w:r w:rsidRPr="00513525">
              <w:rPr>
                <w:rFonts w:ascii="Arial" w:hAnsi="Arial" w:cs="Arial"/>
                <w:color w:val="000000"/>
              </w:rPr>
              <w:t>Historian</w:t>
            </w:r>
            <w:r w:rsidR="00986F81" w:rsidRPr="00513525">
              <w:rPr>
                <w:rFonts w:ascii="Arial" w:hAnsi="Arial" w:cs="Arial"/>
                <w:color w:val="000000"/>
              </w:rPr>
              <w:t>……………….</w:t>
            </w:r>
            <w:r w:rsidR="00E81D10">
              <w:rPr>
                <w:rFonts w:ascii="Arial" w:hAnsi="Arial" w:cs="Arial"/>
                <w:color w:val="000000"/>
              </w:rPr>
              <w:t>..</w:t>
            </w:r>
            <w:r w:rsidR="00513525">
              <w:rPr>
                <w:rFonts w:ascii="Arial" w:hAnsi="Arial" w:cs="Arial"/>
                <w:color w:val="000000"/>
              </w:rPr>
              <w:t>Debra Goodman</w:t>
            </w:r>
            <w:r w:rsidR="00CF2802" w:rsidRPr="00513525">
              <w:rPr>
                <w:rFonts w:ascii="Arial" w:hAnsi="Arial" w:cs="Arial"/>
                <w:color w:val="000000"/>
              </w:rPr>
              <w:t xml:space="preserve">  </w:t>
            </w:r>
          </w:p>
          <w:p w14:paraId="320AFEE1" w14:textId="77777777" w:rsidR="006949C5" w:rsidRPr="00513525" w:rsidRDefault="00BB7523" w:rsidP="00513525">
            <w:pPr>
              <w:rPr>
                <w:rFonts w:ascii="Arial" w:hAnsi="Arial" w:cs="Arial"/>
              </w:rPr>
            </w:pPr>
            <w:r w:rsidRPr="00513525">
              <w:rPr>
                <w:rFonts w:ascii="Arial" w:hAnsi="Arial" w:cs="Arial"/>
              </w:rPr>
              <w:t>Past</w:t>
            </w:r>
            <w:r w:rsidR="00513525">
              <w:rPr>
                <w:rFonts w:ascii="Arial" w:hAnsi="Arial" w:cs="Arial"/>
              </w:rPr>
              <w:t xml:space="preserve"> </w:t>
            </w:r>
            <w:r w:rsidRPr="00513525">
              <w:rPr>
                <w:rFonts w:ascii="Arial" w:hAnsi="Arial" w:cs="Arial"/>
              </w:rPr>
              <w:t>President</w:t>
            </w:r>
            <w:r w:rsidR="005E79AA" w:rsidRPr="00513525">
              <w:rPr>
                <w:rFonts w:ascii="Arial" w:hAnsi="Arial" w:cs="Arial"/>
              </w:rPr>
              <w:t>…………</w:t>
            </w:r>
            <w:r w:rsidR="00E81D10">
              <w:rPr>
                <w:rFonts w:ascii="Arial" w:hAnsi="Arial" w:cs="Arial"/>
              </w:rPr>
              <w:t>…</w:t>
            </w:r>
            <w:r w:rsidR="00513525">
              <w:rPr>
                <w:rFonts w:ascii="Arial" w:hAnsi="Arial" w:cs="Arial"/>
              </w:rPr>
              <w:t>James Hughes</w:t>
            </w:r>
          </w:p>
          <w:p w14:paraId="6AE0D63A" w14:textId="77777777" w:rsidR="00FF3CEC" w:rsidRDefault="00FF3CEC">
            <w:pPr>
              <w:jc w:val="center"/>
              <w:rPr>
                <w:rFonts w:ascii="Arial Black" w:hAnsi="Arial Black" w:cs="Arial"/>
                <w:color w:val="000000"/>
              </w:rPr>
            </w:pPr>
          </w:p>
          <w:p w14:paraId="4E875CC4" w14:textId="77777777" w:rsidR="00B44146" w:rsidRDefault="00B44146">
            <w:pPr>
              <w:jc w:val="center"/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STANDING COMMITTEES</w:t>
            </w:r>
          </w:p>
          <w:p w14:paraId="39FEA20C" w14:textId="77777777" w:rsidR="00B44146" w:rsidRPr="00B4022C" w:rsidRDefault="00B44146">
            <w:pPr>
              <w:jc w:val="center"/>
              <w:rPr>
                <w:rFonts w:ascii="Arial Black" w:hAnsi="Arial Black" w:cs="Arial"/>
                <w:color w:val="000000"/>
                <w:sz w:val="18"/>
                <w:szCs w:val="18"/>
              </w:rPr>
            </w:pPr>
          </w:p>
          <w:p w14:paraId="789B6DD6" w14:textId="77777777" w:rsidR="00CA7ACE" w:rsidRDefault="00B44146" w:rsidP="00E81D10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Finance......</w:t>
            </w:r>
            <w:r w:rsidR="00E81D10">
              <w:rPr>
                <w:rFonts w:ascii="Arial" w:hAnsi="Arial" w:cs="Arial"/>
                <w:color w:val="000000"/>
              </w:rPr>
              <w:t>.................</w:t>
            </w:r>
            <w:r>
              <w:rPr>
                <w:rFonts w:ascii="Arial" w:hAnsi="Arial" w:cs="Arial"/>
                <w:color w:val="000000"/>
              </w:rPr>
              <w:t>.</w:t>
            </w:r>
            <w:r w:rsidR="00513525">
              <w:rPr>
                <w:rFonts w:ascii="Arial" w:hAnsi="Arial" w:cs="Arial"/>
                <w:color w:val="000000"/>
              </w:rPr>
              <w:t>Pamela Newton</w:t>
            </w:r>
          </w:p>
          <w:p w14:paraId="7DD1B5E1" w14:textId="77777777" w:rsidR="00B44146" w:rsidRDefault="00B44146" w:rsidP="00E81D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gram &amp; </w:t>
            </w:r>
            <w:r w:rsidR="002C486B">
              <w:rPr>
                <w:rFonts w:ascii="Arial" w:hAnsi="Arial" w:cs="Arial"/>
              </w:rPr>
              <w:t>Planning</w:t>
            </w:r>
            <w:r w:rsidR="00E81D10">
              <w:rPr>
                <w:rFonts w:ascii="Arial" w:hAnsi="Arial" w:cs="Arial"/>
              </w:rPr>
              <w:t>……</w:t>
            </w:r>
            <w:r w:rsidR="002C486B">
              <w:rPr>
                <w:rFonts w:ascii="Arial" w:hAnsi="Arial" w:cs="Arial"/>
              </w:rPr>
              <w:t xml:space="preserve">. </w:t>
            </w:r>
            <w:r w:rsidR="00513525">
              <w:rPr>
                <w:rFonts w:ascii="Arial" w:hAnsi="Arial" w:cs="Arial"/>
              </w:rPr>
              <w:t>Sandra Mims</w:t>
            </w:r>
          </w:p>
          <w:p w14:paraId="713B84C7" w14:textId="77777777" w:rsidR="00BF5C65" w:rsidRDefault="00B44146" w:rsidP="00E81D10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ublic Relations</w:t>
            </w:r>
            <w:r w:rsidR="00C30CD5">
              <w:rPr>
                <w:rFonts w:ascii="Arial" w:hAnsi="Arial" w:cs="Arial"/>
                <w:color w:val="000000"/>
              </w:rPr>
              <w:t xml:space="preserve"> &amp; </w:t>
            </w:r>
            <w:r w:rsidR="00E81D10">
              <w:rPr>
                <w:rFonts w:ascii="Arial" w:hAnsi="Arial" w:cs="Arial"/>
                <w:color w:val="000000"/>
              </w:rPr>
              <w:t>C</w:t>
            </w:r>
            <w:r w:rsidR="00C30CD5">
              <w:rPr>
                <w:rFonts w:ascii="Arial" w:hAnsi="Arial" w:cs="Arial"/>
                <w:color w:val="000000"/>
              </w:rPr>
              <w:t>ommunications</w:t>
            </w:r>
            <w:r w:rsidR="00EF2750">
              <w:rPr>
                <w:rFonts w:ascii="Arial" w:hAnsi="Arial" w:cs="Arial"/>
                <w:color w:val="000000"/>
              </w:rPr>
              <w:t>.</w:t>
            </w:r>
            <w:r w:rsidR="00EC1CC0">
              <w:rPr>
                <w:rFonts w:ascii="Arial" w:hAnsi="Arial" w:cs="Arial"/>
                <w:color w:val="000000"/>
              </w:rPr>
              <w:t>.</w:t>
            </w:r>
            <w:r w:rsidR="00BF5C65">
              <w:rPr>
                <w:rFonts w:ascii="Arial" w:hAnsi="Arial" w:cs="Arial"/>
                <w:color w:val="000000"/>
              </w:rPr>
              <w:t>.......</w:t>
            </w:r>
            <w:r w:rsidR="00C30CD5">
              <w:rPr>
                <w:rFonts w:ascii="Arial" w:hAnsi="Arial" w:cs="Arial"/>
                <w:color w:val="000000"/>
              </w:rPr>
              <w:t>.</w:t>
            </w:r>
            <w:r w:rsidR="009D3494">
              <w:rPr>
                <w:rFonts w:ascii="Arial" w:hAnsi="Arial" w:cs="Arial"/>
                <w:color w:val="000000"/>
              </w:rPr>
              <w:t>.</w:t>
            </w:r>
            <w:r w:rsidR="00E81D10">
              <w:rPr>
                <w:rFonts w:ascii="Arial" w:hAnsi="Arial" w:cs="Arial"/>
                <w:color w:val="000000"/>
              </w:rPr>
              <w:t>Danielle Williams</w:t>
            </w:r>
          </w:p>
          <w:p w14:paraId="1361B2DE" w14:textId="77777777" w:rsidR="00B44146" w:rsidRDefault="00B44146" w:rsidP="00E81D10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embership</w:t>
            </w:r>
            <w:r w:rsidR="008A5BAB">
              <w:rPr>
                <w:rFonts w:ascii="Arial" w:hAnsi="Arial" w:cs="Arial"/>
                <w:color w:val="000000"/>
              </w:rPr>
              <w:t>…</w:t>
            </w:r>
            <w:r w:rsidR="00D36FB3">
              <w:rPr>
                <w:rFonts w:ascii="Arial" w:hAnsi="Arial" w:cs="Arial"/>
                <w:color w:val="000000"/>
              </w:rPr>
              <w:t>…</w:t>
            </w:r>
            <w:r w:rsidR="009D3494">
              <w:rPr>
                <w:rFonts w:ascii="Arial" w:hAnsi="Arial" w:cs="Arial"/>
                <w:color w:val="000000"/>
              </w:rPr>
              <w:t>…</w:t>
            </w:r>
            <w:r w:rsidR="00E81D10">
              <w:rPr>
                <w:rFonts w:ascii="Arial" w:hAnsi="Arial" w:cs="Arial"/>
                <w:color w:val="000000"/>
              </w:rPr>
              <w:t>…</w:t>
            </w:r>
            <w:r w:rsidR="00D36FB3">
              <w:rPr>
                <w:rFonts w:ascii="Arial" w:hAnsi="Arial" w:cs="Arial"/>
                <w:color w:val="000000"/>
              </w:rPr>
              <w:t>.</w:t>
            </w:r>
            <w:r w:rsidR="00513525">
              <w:rPr>
                <w:rFonts w:ascii="Arial" w:hAnsi="Arial" w:cs="Arial"/>
                <w:color w:val="000000"/>
              </w:rPr>
              <w:t>Deborah Nickson</w:t>
            </w:r>
          </w:p>
          <w:p w14:paraId="2617A9C5" w14:textId="77777777" w:rsidR="00915CC8" w:rsidRDefault="00915CC8" w:rsidP="00F433B2">
            <w:pPr>
              <w:pStyle w:val="BodyText2"/>
              <w:jc w:val="both"/>
              <w:rPr>
                <w:sz w:val="24"/>
              </w:rPr>
            </w:pPr>
          </w:p>
          <w:p w14:paraId="74D8AA1A" w14:textId="77777777" w:rsidR="00B44146" w:rsidRDefault="00B44146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COUNCIL REPRESENTATIVES</w:t>
            </w:r>
          </w:p>
          <w:p w14:paraId="3702A8D9" w14:textId="77777777" w:rsidR="00CA7ACE" w:rsidRDefault="00CA7ACE" w:rsidP="00CA7ACE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7C145AFB" w14:textId="77777777" w:rsidR="008A5BAB" w:rsidRDefault="00513525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zella Thomas</w:t>
            </w:r>
          </w:p>
          <w:p w14:paraId="33F33A55" w14:textId="77777777" w:rsidR="00D36FB3" w:rsidRDefault="00E81D10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rnold Taylor</w:t>
            </w:r>
          </w:p>
          <w:p w14:paraId="15119F21" w14:textId="77777777" w:rsidR="00E81D10" w:rsidRDefault="00E81D10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aniece King</w:t>
            </w:r>
          </w:p>
          <w:p w14:paraId="60127D11" w14:textId="77777777" w:rsidR="00EF2750" w:rsidRDefault="00EF2750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4054EB57" w14:textId="77777777" w:rsidR="00EF2750" w:rsidRPr="00EF2750" w:rsidRDefault="002A23C2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Alternate</w:t>
            </w:r>
            <w:r w:rsidR="009F2F65">
              <w:rPr>
                <w:rFonts w:ascii="Arial" w:hAnsi="Arial" w:cs="Arial"/>
                <w:b/>
                <w:color w:val="000000"/>
              </w:rPr>
              <w:t>s</w:t>
            </w:r>
            <w:r>
              <w:rPr>
                <w:rFonts w:ascii="Arial" w:hAnsi="Arial" w:cs="Arial"/>
                <w:b/>
                <w:color w:val="000000"/>
              </w:rPr>
              <w:t>:</w:t>
            </w:r>
          </w:p>
          <w:p w14:paraId="14D52D3E" w14:textId="77777777" w:rsidR="00723182" w:rsidRDefault="00723182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513565AF" w14:textId="77777777" w:rsidR="008A5BAB" w:rsidRDefault="00F8059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ames Hughes</w:t>
            </w:r>
          </w:p>
          <w:p w14:paraId="088AD354" w14:textId="77777777" w:rsidR="00E81D10" w:rsidRDefault="00E81D10" w:rsidP="00E81D10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hristopher Barnett</w:t>
            </w:r>
          </w:p>
          <w:p w14:paraId="50D9EE71" w14:textId="77777777" w:rsidR="00665763" w:rsidRDefault="00665763" w:rsidP="006D1A95">
            <w:pPr>
              <w:rPr>
                <w:rFonts w:ascii="Arial" w:hAnsi="Arial" w:cs="Arial"/>
                <w:color w:val="000000"/>
              </w:rPr>
            </w:pPr>
          </w:p>
          <w:p w14:paraId="539D5657" w14:textId="77777777" w:rsidR="00B44146" w:rsidRDefault="00B44146">
            <w:pPr>
              <w:pStyle w:val="Heading1"/>
            </w:pPr>
            <w:r>
              <w:t>MEMBERSHIP</w:t>
            </w:r>
          </w:p>
          <w:p w14:paraId="56063A05" w14:textId="77777777" w:rsidR="00B44146" w:rsidRDefault="00B44146"/>
          <w:p w14:paraId="47ECB9AB" w14:textId="1CFD3AED" w:rsidR="00F2632A" w:rsidRPr="00B67C72" w:rsidRDefault="002D4851" w:rsidP="005E79AA">
            <w:pPr>
              <w:pStyle w:val="Default"/>
              <w:autoSpaceDE/>
              <w:autoSpaceDN/>
              <w:adjustRightInd/>
              <w:rPr>
                <w:rFonts w:ascii="Arial" w:hAnsi="Arial" w:cs="Arial"/>
                <w:color w:val="auto"/>
              </w:rPr>
            </w:pPr>
            <w:r w:rsidRPr="00B67C72">
              <w:rPr>
                <w:rFonts w:ascii="Arial" w:hAnsi="Arial" w:cs="Arial"/>
                <w:color w:val="auto"/>
              </w:rPr>
              <w:t xml:space="preserve">        </w:t>
            </w:r>
            <w:r w:rsidR="00B44146" w:rsidRPr="00B67C72">
              <w:rPr>
                <w:rFonts w:ascii="Arial" w:hAnsi="Arial" w:cs="Arial"/>
                <w:color w:val="auto"/>
              </w:rPr>
              <w:t xml:space="preserve">On roll as of </w:t>
            </w:r>
            <w:r w:rsidR="00405C42">
              <w:rPr>
                <w:rFonts w:ascii="Arial" w:hAnsi="Arial" w:cs="Arial"/>
                <w:color w:val="auto"/>
              </w:rPr>
              <w:t>2</w:t>
            </w:r>
            <w:r w:rsidR="00E810E2">
              <w:rPr>
                <w:rFonts w:ascii="Arial" w:hAnsi="Arial" w:cs="Arial"/>
                <w:color w:val="auto"/>
              </w:rPr>
              <w:t>6</w:t>
            </w:r>
            <w:r w:rsidR="00405C42">
              <w:rPr>
                <w:rFonts w:ascii="Arial" w:hAnsi="Arial" w:cs="Arial"/>
                <w:color w:val="auto"/>
              </w:rPr>
              <w:t xml:space="preserve"> </w:t>
            </w:r>
            <w:r w:rsidR="00E810E2">
              <w:rPr>
                <w:rFonts w:ascii="Arial" w:hAnsi="Arial" w:cs="Arial"/>
                <w:color w:val="auto"/>
              </w:rPr>
              <w:t xml:space="preserve">Sept </w:t>
            </w:r>
            <w:r w:rsidR="0040338D" w:rsidRPr="00B67C72">
              <w:rPr>
                <w:rFonts w:ascii="Arial" w:hAnsi="Arial" w:cs="Arial"/>
                <w:color w:val="auto"/>
              </w:rPr>
              <w:t>20</w:t>
            </w:r>
            <w:r w:rsidR="00D36FB3" w:rsidRPr="00B67C72">
              <w:rPr>
                <w:rFonts w:ascii="Arial" w:hAnsi="Arial" w:cs="Arial"/>
                <w:color w:val="auto"/>
              </w:rPr>
              <w:t>2</w:t>
            </w:r>
            <w:r w:rsidR="00405C42">
              <w:rPr>
                <w:rFonts w:ascii="Arial" w:hAnsi="Arial" w:cs="Arial"/>
                <w:color w:val="auto"/>
              </w:rPr>
              <w:t>2</w:t>
            </w:r>
            <w:r w:rsidR="00F2632A" w:rsidRPr="00B67C72">
              <w:rPr>
                <w:rFonts w:ascii="Arial" w:hAnsi="Arial" w:cs="Arial"/>
                <w:color w:val="auto"/>
              </w:rPr>
              <w:t xml:space="preserve"> </w:t>
            </w:r>
            <w:r w:rsidR="005E79AA" w:rsidRPr="00B67C72">
              <w:rPr>
                <w:rFonts w:ascii="Arial" w:hAnsi="Arial" w:cs="Arial"/>
                <w:color w:val="auto"/>
              </w:rPr>
              <w:t>–</w:t>
            </w:r>
            <w:r w:rsidR="00F2632A" w:rsidRPr="00B67C72">
              <w:rPr>
                <w:rFonts w:ascii="Arial" w:hAnsi="Arial" w:cs="Arial"/>
                <w:color w:val="auto"/>
              </w:rPr>
              <w:t xml:space="preserve"> </w:t>
            </w:r>
            <w:r w:rsidR="00E810E2">
              <w:rPr>
                <w:rFonts w:ascii="Arial" w:hAnsi="Arial" w:cs="Arial"/>
                <w:color w:val="auto"/>
              </w:rPr>
              <w:t>91</w:t>
            </w:r>
          </w:p>
          <w:p w14:paraId="5F9BA584" w14:textId="77777777" w:rsidR="005E79AA" w:rsidRDefault="005E79AA" w:rsidP="005E79AA">
            <w:pPr>
              <w:pStyle w:val="Default"/>
              <w:autoSpaceDE/>
              <w:autoSpaceDN/>
              <w:adjustRightInd/>
              <w:rPr>
                <w:rFonts w:ascii="Arial" w:hAnsi="Arial" w:cs="Arial"/>
              </w:rPr>
            </w:pPr>
            <w:r w:rsidRPr="00B67C72">
              <w:rPr>
                <w:rFonts w:ascii="Arial" w:hAnsi="Arial" w:cs="Arial"/>
                <w:color w:val="auto"/>
              </w:rPr>
              <w:t xml:space="preserve">        </w:t>
            </w:r>
          </w:p>
        </w:tc>
        <w:tc>
          <w:tcPr>
            <w:tcW w:w="5544" w:type="dxa"/>
          </w:tcPr>
          <w:p w14:paraId="7129B555" w14:textId="77777777" w:rsidR="00B44146" w:rsidRPr="009D3494" w:rsidRDefault="00E81D10" w:rsidP="009D3494">
            <w:pPr>
              <w:jc w:val="center"/>
              <w:rPr>
                <w:rFonts w:ascii="Arial Black" w:hAnsi="Arial Black"/>
                <w:color w:val="000000"/>
              </w:rPr>
            </w:pPr>
            <w:r w:rsidRPr="009D3494">
              <w:rPr>
                <w:rFonts w:ascii="Arial Black" w:hAnsi="Arial Black"/>
                <w:color w:val="000000"/>
              </w:rPr>
              <w:t>FIRST MISSISSIPPI</w:t>
            </w:r>
            <w:r w:rsidR="00B44146" w:rsidRPr="009D3494">
              <w:rPr>
                <w:rFonts w:ascii="Arial Black" w:hAnsi="Arial Black"/>
                <w:color w:val="000000"/>
              </w:rPr>
              <w:t xml:space="preserve"> CHAPTER</w:t>
            </w:r>
          </w:p>
          <w:p w14:paraId="681E6BCC" w14:textId="77777777" w:rsidR="0040338D" w:rsidRPr="009D3494" w:rsidRDefault="00B44146" w:rsidP="009D3494">
            <w:pPr>
              <w:jc w:val="center"/>
              <w:rPr>
                <w:rFonts w:ascii="Arial Black" w:hAnsi="Arial Black"/>
                <w:color w:val="000000"/>
              </w:rPr>
            </w:pPr>
            <w:r w:rsidRPr="009D3494">
              <w:rPr>
                <w:rFonts w:ascii="Arial Black" w:hAnsi="Arial Black"/>
                <w:color w:val="000000"/>
              </w:rPr>
              <w:t>REGION IV PARTICIPATION</w:t>
            </w:r>
          </w:p>
          <w:p w14:paraId="721A5CEE" w14:textId="77777777" w:rsidR="009F2F65" w:rsidRPr="009D3494" w:rsidRDefault="009F2F65" w:rsidP="009D3494">
            <w:pPr>
              <w:jc w:val="center"/>
              <w:rPr>
                <w:rFonts w:ascii="Arial Black" w:hAnsi="Arial Black"/>
                <w:color w:val="000000"/>
              </w:rPr>
            </w:pPr>
          </w:p>
          <w:p w14:paraId="786BFEE8" w14:textId="77777777" w:rsidR="00300FDC" w:rsidRPr="009D3494" w:rsidRDefault="00E81D10" w:rsidP="009D3494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  <w:r w:rsidRPr="009D3494">
              <w:rPr>
                <w:rFonts w:ascii="Arial" w:hAnsi="Arial" w:cs="Arial"/>
              </w:rPr>
              <w:t xml:space="preserve">Christopher Barnett, </w:t>
            </w:r>
            <w:r w:rsidR="0040338D" w:rsidRPr="009D3494">
              <w:rPr>
                <w:rFonts w:ascii="Arial" w:hAnsi="Arial" w:cs="Arial"/>
              </w:rPr>
              <w:t>President</w:t>
            </w:r>
            <w:r w:rsidR="00D36FB3" w:rsidRPr="009D3494">
              <w:rPr>
                <w:rFonts w:ascii="Arial" w:hAnsi="Arial" w:cs="Arial"/>
              </w:rPr>
              <w:t xml:space="preserve"> and Chapter Rep</w:t>
            </w:r>
          </w:p>
          <w:p w14:paraId="621F1293" w14:textId="77777777" w:rsidR="0040338D" w:rsidRPr="009D3494" w:rsidRDefault="00E81D10" w:rsidP="009D3494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  <w:r w:rsidRPr="009D3494">
              <w:rPr>
                <w:rFonts w:ascii="Arial" w:hAnsi="Arial" w:cs="Arial"/>
              </w:rPr>
              <w:t>Mazella Thomas</w:t>
            </w:r>
            <w:r w:rsidR="0040338D" w:rsidRPr="009D3494">
              <w:rPr>
                <w:rFonts w:ascii="Arial" w:hAnsi="Arial" w:cs="Arial"/>
              </w:rPr>
              <w:t xml:space="preserve">, </w:t>
            </w:r>
            <w:r w:rsidRPr="009D3494">
              <w:rPr>
                <w:rFonts w:ascii="Arial" w:hAnsi="Arial" w:cs="Arial"/>
              </w:rPr>
              <w:t>Chapter</w:t>
            </w:r>
            <w:r w:rsidR="00D36FB3" w:rsidRPr="009D3494">
              <w:rPr>
                <w:rFonts w:ascii="Arial" w:hAnsi="Arial" w:cs="Arial"/>
              </w:rPr>
              <w:t xml:space="preserve"> Rep</w:t>
            </w:r>
          </w:p>
          <w:p w14:paraId="5D187AD3" w14:textId="77777777" w:rsidR="00205D08" w:rsidRPr="009D3494" w:rsidRDefault="00E81D10" w:rsidP="009D3494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</w:rPr>
            </w:pPr>
            <w:r w:rsidRPr="009D3494">
              <w:rPr>
                <w:rFonts w:ascii="Arial" w:hAnsi="Arial" w:cs="Arial"/>
              </w:rPr>
              <w:t>Arnold Taylor</w:t>
            </w:r>
            <w:r w:rsidR="008A5BAB" w:rsidRPr="009D3494">
              <w:rPr>
                <w:rFonts w:ascii="Arial" w:hAnsi="Arial" w:cs="Arial"/>
              </w:rPr>
              <w:t xml:space="preserve">, </w:t>
            </w:r>
            <w:r w:rsidR="00D36FB3" w:rsidRPr="009D3494">
              <w:rPr>
                <w:rFonts w:ascii="Arial" w:hAnsi="Arial" w:cs="Arial"/>
              </w:rPr>
              <w:t>Chapter Rep</w:t>
            </w:r>
          </w:p>
          <w:p w14:paraId="0F2CE04C" w14:textId="77777777" w:rsidR="00E81D10" w:rsidRPr="009D3494" w:rsidRDefault="00E81D10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</w:p>
          <w:p w14:paraId="47A58FD0" w14:textId="77777777" w:rsidR="00B44146" w:rsidRPr="009D3494" w:rsidRDefault="00E81D10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  <w:r w:rsidRPr="009D3494">
              <w:rPr>
                <w:rFonts w:ascii="Arial Black" w:hAnsi="Arial Black" w:cs="Arial"/>
                <w:color w:val="000000"/>
              </w:rPr>
              <w:t>FIRST MISSISSIPPI</w:t>
            </w:r>
            <w:r w:rsidR="00B44146" w:rsidRPr="009D3494">
              <w:rPr>
                <w:rFonts w:ascii="Arial Black" w:hAnsi="Arial Black" w:cs="Arial"/>
                <w:color w:val="000000"/>
              </w:rPr>
              <w:t xml:space="preserve"> CHAPTER</w:t>
            </w:r>
          </w:p>
          <w:p w14:paraId="358AEDFD" w14:textId="77777777" w:rsidR="00B44146" w:rsidRPr="009D3494" w:rsidRDefault="00B44146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  <w:r w:rsidRPr="009D3494">
              <w:rPr>
                <w:rFonts w:ascii="Arial Black" w:hAnsi="Arial Black" w:cs="Arial"/>
                <w:color w:val="000000"/>
              </w:rPr>
              <w:t>NATIONAL PARTICIPATION</w:t>
            </w:r>
          </w:p>
          <w:p w14:paraId="2DD8CB11" w14:textId="77777777" w:rsidR="009F2F65" w:rsidRPr="009D3494" w:rsidRDefault="009D3494" w:rsidP="009D3494">
            <w:pPr>
              <w:jc w:val="center"/>
              <w:rPr>
                <w:rFonts w:ascii="Arial" w:hAnsi="Arial" w:cs="Arial"/>
                <w:color w:val="000000"/>
              </w:rPr>
            </w:pPr>
            <w:r w:rsidRPr="009D3494">
              <w:rPr>
                <w:rFonts w:ascii="Arial" w:hAnsi="Arial" w:cs="Arial"/>
                <w:color w:val="000000"/>
              </w:rPr>
              <w:t>N/A</w:t>
            </w:r>
          </w:p>
          <w:p w14:paraId="70F321F1" w14:textId="77777777" w:rsidR="00205D08" w:rsidRPr="009D3494" w:rsidRDefault="00205D08" w:rsidP="009D3494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3A6A016E" w14:textId="77777777" w:rsidR="00D35AE1" w:rsidRPr="009D3494" w:rsidRDefault="00B44146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  <w:r w:rsidRPr="009D3494">
              <w:rPr>
                <w:rFonts w:ascii="Arial Black" w:hAnsi="Arial Black" w:cs="Arial"/>
                <w:color w:val="000000"/>
              </w:rPr>
              <w:t>CHAPTER ACTIVITIES</w:t>
            </w:r>
          </w:p>
          <w:p w14:paraId="0FC59B93" w14:textId="77777777" w:rsidR="009F2F65" w:rsidRPr="009D3494" w:rsidRDefault="009F2F65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</w:p>
          <w:p w14:paraId="2AEE1C3D" w14:textId="101C6263" w:rsidR="00405C42" w:rsidRDefault="00405C42" w:rsidP="009D3494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A</w:t>
            </w:r>
            <w:r w:rsidR="00F80596">
              <w:rPr>
                <w:rFonts w:ascii="Arial" w:hAnsi="Arial" w:cs="Arial"/>
                <w:b/>
                <w:color w:val="000000"/>
              </w:rPr>
              <w:t xml:space="preserve">lcorn State University Strategic Engagement </w:t>
            </w:r>
            <w:r w:rsidR="00E810E2">
              <w:rPr>
                <w:rFonts w:ascii="Arial" w:hAnsi="Arial" w:cs="Arial"/>
                <w:b/>
                <w:color w:val="000000"/>
              </w:rPr>
              <w:t>26 September</w:t>
            </w:r>
            <w:r w:rsidR="00F80596">
              <w:rPr>
                <w:rFonts w:ascii="Arial" w:hAnsi="Arial" w:cs="Arial"/>
                <w:b/>
                <w:color w:val="000000"/>
              </w:rPr>
              <w:t xml:space="preserve"> 202</w:t>
            </w:r>
            <w:r w:rsidR="00E810E2">
              <w:rPr>
                <w:rFonts w:ascii="Arial" w:hAnsi="Arial" w:cs="Arial"/>
                <w:b/>
                <w:color w:val="000000"/>
              </w:rPr>
              <w:t>2</w:t>
            </w:r>
          </w:p>
          <w:p w14:paraId="0CC85E63" w14:textId="77777777" w:rsidR="00C53DEC" w:rsidRPr="009D3494" w:rsidRDefault="00C53DEC" w:rsidP="009D3494">
            <w:pPr>
              <w:jc w:val="center"/>
              <w:rPr>
                <w:rFonts w:ascii="Arial" w:hAnsi="Arial" w:cs="Arial"/>
                <w:color w:val="000000"/>
              </w:rPr>
            </w:pPr>
            <w:r w:rsidRPr="009D3494">
              <w:rPr>
                <w:rFonts w:ascii="Arial" w:hAnsi="Arial" w:cs="Arial"/>
                <w:b/>
                <w:color w:val="000000"/>
              </w:rPr>
              <w:t>Ongoing</w:t>
            </w:r>
            <w:r w:rsidRPr="009D3494">
              <w:rPr>
                <w:rFonts w:ascii="Arial" w:hAnsi="Arial" w:cs="Arial"/>
                <w:color w:val="000000"/>
              </w:rPr>
              <w:t xml:space="preserve"> </w:t>
            </w:r>
            <w:r w:rsidR="00D36FB3" w:rsidRPr="009D3494">
              <w:rPr>
                <w:rFonts w:ascii="Arial" w:hAnsi="Arial" w:cs="Arial"/>
                <w:color w:val="000000"/>
              </w:rPr>
              <w:t>–</w:t>
            </w:r>
            <w:r w:rsidRPr="009D3494">
              <w:rPr>
                <w:rFonts w:ascii="Arial" w:hAnsi="Arial" w:cs="Arial"/>
                <w:color w:val="000000"/>
              </w:rPr>
              <w:t xml:space="preserve"> </w:t>
            </w:r>
            <w:r w:rsidR="00D36FB3" w:rsidRPr="009D3494">
              <w:rPr>
                <w:rFonts w:ascii="Arial" w:hAnsi="Arial" w:cs="Arial"/>
                <w:color w:val="000000"/>
              </w:rPr>
              <w:t>Retention and recruiting for new members.</w:t>
            </w:r>
          </w:p>
          <w:p w14:paraId="7DD9B50F" w14:textId="77777777" w:rsidR="00FC6206" w:rsidRPr="009D3494" w:rsidRDefault="00FC6206" w:rsidP="009D3494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2403EA06" w14:textId="77777777" w:rsidR="00723182" w:rsidRPr="009D3494" w:rsidRDefault="00B44146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  <w:r w:rsidRPr="009D3494">
              <w:rPr>
                <w:rFonts w:ascii="Arial Black" w:hAnsi="Arial Black" w:cs="Arial"/>
                <w:color w:val="000000"/>
              </w:rPr>
              <w:t>UPCOMING CHAPTER ACTIVITIES</w:t>
            </w:r>
          </w:p>
          <w:p w14:paraId="4535BF79" w14:textId="77777777" w:rsidR="00C53DEC" w:rsidRPr="009D3494" w:rsidRDefault="00C53DEC" w:rsidP="009D3494">
            <w:pPr>
              <w:jc w:val="center"/>
              <w:rPr>
                <w:rFonts w:ascii="Arial Black" w:hAnsi="Arial Black" w:cs="Arial"/>
                <w:color w:val="000000"/>
              </w:rPr>
            </w:pPr>
          </w:p>
          <w:p w14:paraId="1C0B1D3D" w14:textId="77777777" w:rsidR="00F80596" w:rsidRPr="00F80596" w:rsidRDefault="00F80596" w:rsidP="00F80596">
            <w:pPr>
              <w:jc w:val="center"/>
              <w:rPr>
                <w:rFonts w:ascii="Arial" w:hAnsi="Arial" w:cs="Arial"/>
                <w:bCs/>
              </w:rPr>
            </w:pPr>
            <w:r w:rsidRPr="00F80596">
              <w:rPr>
                <w:rFonts w:ascii="Arial" w:hAnsi="Arial" w:cs="Arial"/>
                <w:bCs/>
              </w:rPr>
              <w:t>Fall Council Meeting, 1 October 2022</w:t>
            </w:r>
          </w:p>
          <w:p w14:paraId="716D5CD0" w14:textId="77777777" w:rsidR="0000258A" w:rsidRPr="0000258A" w:rsidRDefault="0000258A" w:rsidP="00F805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5A3AB81" w14:textId="77777777" w:rsidR="00B44146" w:rsidRDefault="00CF2041">
      <w:pPr>
        <w:pStyle w:val="Default"/>
        <w:rPr>
          <w:color w:val="auto"/>
        </w:rPr>
      </w:pPr>
      <w:r>
        <w:rPr>
          <w:color w:val="auto"/>
        </w:rPr>
        <w:t xml:space="preserve"> </w:t>
      </w:r>
    </w:p>
    <w:sectPr w:rsidR="00B44146" w:rsidSect="0099326D">
      <w:headerReference w:type="default" r:id="rId7"/>
      <w:pgSz w:w="12240" w:h="15840"/>
      <w:pgMar w:top="864" w:right="1152" w:bottom="864" w:left="115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4C92F" w14:textId="77777777" w:rsidR="00FA03C6" w:rsidRDefault="00FA03C6" w:rsidP="00F616D6">
      <w:r>
        <w:separator/>
      </w:r>
    </w:p>
  </w:endnote>
  <w:endnote w:type="continuationSeparator" w:id="0">
    <w:p w14:paraId="51E93BDF" w14:textId="77777777" w:rsidR="00FA03C6" w:rsidRDefault="00FA03C6" w:rsidP="00F61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0A8D6" w14:textId="77777777" w:rsidR="00FA03C6" w:rsidRDefault="00FA03C6" w:rsidP="00F616D6">
      <w:r>
        <w:separator/>
      </w:r>
    </w:p>
  </w:footnote>
  <w:footnote w:type="continuationSeparator" w:id="0">
    <w:p w14:paraId="18594042" w14:textId="77777777" w:rsidR="00FA03C6" w:rsidRDefault="00FA03C6" w:rsidP="00F61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8E70E" w14:textId="77777777" w:rsidR="00C3028D" w:rsidRPr="009D3494" w:rsidRDefault="00FA03C6" w:rsidP="00CB265F">
    <w:pPr>
      <w:rPr>
        <w:rFonts w:ascii="Arial" w:hAnsi="Arial" w:cs="Arial"/>
        <w:color w:val="000000"/>
      </w:rPr>
    </w:pPr>
    <w:r>
      <w:rPr>
        <w:noProof/>
      </w:rPr>
      <w:pict w14:anchorId="126BC8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6" type="#_x0000_t75" style="position:absolute;margin-left:-4.2pt;margin-top:-13.8pt;width:55.8pt;height:55.7pt;z-index:1;visibility:visible">
          <v:imagedata r:id="rId1" o:title="images"/>
          <w10:wrap type="square"/>
        </v:shape>
      </w:pict>
    </w:r>
    <w:r w:rsidR="00C3028D" w:rsidRPr="00F616D6">
      <w:rPr>
        <w:i/>
        <w:iCs/>
        <w:color w:val="000000"/>
      </w:rPr>
      <w:t xml:space="preserve">CHAPTER </w:t>
    </w:r>
    <w:r w:rsidR="00CB265F">
      <w:rPr>
        <w:i/>
        <w:iCs/>
        <w:color w:val="000000"/>
      </w:rPr>
      <w:t xml:space="preserve">                                 </w:t>
    </w:r>
    <w:r w:rsidR="00C3028D" w:rsidRPr="009D3494">
      <w:rPr>
        <w:rFonts w:ascii="Arial" w:hAnsi="Arial" w:cs="Arial"/>
        <w:iCs/>
        <w:color w:val="000000"/>
        <w:u w:val="single"/>
      </w:rPr>
      <w:t>REPORT TO REGION IV COUNCIL</w:t>
    </w:r>
  </w:p>
  <w:p w14:paraId="49E4B1DE" w14:textId="77777777" w:rsidR="00C3028D" w:rsidRPr="009D3494" w:rsidRDefault="0098353A" w:rsidP="00C3028D">
    <w:pPr>
      <w:ind w:left="2160" w:firstLine="720"/>
      <w:rPr>
        <w:rFonts w:ascii="Arial" w:hAnsi="Arial" w:cs="Arial"/>
        <w:color w:val="000000"/>
      </w:rPr>
    </w:pPr>
    <w:r w:rsidRPr="009D3494">
      <w:rPr>
        <w:rFonts w:ascii="Arial" w:hAnsi="Arial" w:cs="Arial"/>
        <w:bCs/>
        <w:color w:val="000000"/>
      </w:rPr>
      <w:t xml:space="preserve"> </w:t>
    </w:r>
    <w:r w:rsidR="00CB265F" w:rsidRPr="009D3494">
      <w:rPr>
        <w:rFonts w:ascii="Arial" w:hAnsi="Arial" w:cs="Arial"/>
        <w:bCs/>
        <w:color w:val="000000"/>
      </w:rPr>
      <w:t xml:space="preserve">      </w:t>
    </w:r>
    <w:r w:rsidR="009D3494" w:rsidRPr="009D3494">
      <w:rPr>
        <w:rFonts w:ascii="Arial" w:hAnsi="Arial" w:cs="Arial"/>
        <w:bCs/>
        <w:color w:val="000000"/>
      </w:rPr>
      <w:t>FIRST MISSISSIPPI CHAPTER</w:t>
    </w:r>
  </w:p>
  <w:p w14:paraId="65886AD0" w14:textId="77777777" w:rsidR="00C3028D" w:rsidRPr="009D3494" w:rsidRDefault="0098353A" w:rsidP="00C3028D">
    <w:pPr>
      <w:ind w:left="2160" w:firstLine="720"/>
      <w:rPr>
        <w:rFonts w:ascii="Arial" w:hAnsi="Arial" w:cs="Arial"/>
        <w:b/>
        <w:color w:val="000000"/>
      </w:rPr>
    </w:pPr>
    <w:r w:rsidRPr="009D3494">
      <w:rPr>
        <w:rFonts w:ascii="Arial" w:hAnsi="Arial" w:cs="Arial"/>
        <w:b/>
        <w:bCs/>
        <w:color w:val="000000"/>
      </w:rPr>
      <w:t xml:space="preserve"> </w:t>
    </w:r>
    <w:r w:rsidR="00CB265F" w:rsidRPr="009D3494">
      <w:rPr>
        <w:rFonts w:ascii="Arial" w:hAnsi="Arial" w:cs="Arial"/>
        <w:b/>
        <w:bCs/>
        <w:color w:val="000000"/>
      </w:rPr>
      <w:t xml:space="preserve">      </w:t>
    </w:r>
    <w:r w:rsidR="00C3028D" w:rsidRPr="009D3494">
      <w:rPr>
        <w:rFonts w:ascii="Arial" w:hAnsi="Arial" w:cs="Arial"/>
        <w:b/>
        <w:bCs/>
        <w:color w:val="000000"/>
      </w:rPr>
      <w:t xml:space="preserve">BLACKS IN GOVERNMENT </w:t>
    </w:r>
  </w:p>
  <w:p w14:paraId="3D768D3F" w14:textId="0CF349A4" w:rsidR="00F616D6" w:rsidRPr="009D3494" w:rsidRDefault="00C3028D" w:rsidP="00CD0469">
    <w:pPr>
      <w:pBdr>
        <w:bottom w:val="single" w:sz="12" w:space="3" w:color="auto"/>
      </w:pBdr>
      <w:rPr>
        <w:rFonts w:ascii="Arial" w:hAnsi="Arial" w:cs="Arial"/>
        <w:color w:val="000000"/>
        <w:sz w:val="28"/>
        <w:szCs w:val="28"/>
      </w:rPr>
    </w:pPr>
    <w:r w:rsidRPr="009D3494">
      <w:rPr>
        <w:rFonts w:ascii="Arial" w:hAnsi="Arial" w:cs="Arial"/>
        <w:color w:val="000000"/>
        <w:sz w:val="28"/>
        <w:szCs w:val="28"/>
      </w:rPr>
      <w:t xml:space="preserve">         </w:t>
    </w:r>
    <w:r w:rsidR="00A95154" w:rsidRPr="009D3494">
      <w:rPr>
        <w:rFonts w:ascii="Arial" w:hAnsi="Arial" w:cs="Arial"/>
        <w:color w:val="000000"/>
        <w:sz w:val="28"/>
        <w:szCs w:val="28"/>
      </w:rPr>
      <w:t xml:space="preserve">                             </w:t>
    </w:r>
    <w:r w:rsidR="00A4529E" w:rsidRPr="009D3494">
      <w:rPr>
        <w:rFonts w:ascii="Arial" w:hAnsi="Arial" w:cs="Arial"/>
        <w:color w:val="000000"/>
        <w:sz w:val="28"/>
        <w:szCs w:val="28"/>
      </w:rPr>
      <w:t xml:space="preserve"> </w:t>
    </w:r>
    <w:r w:rsidR="00CB265F" w:rsidRPr="009D3494">
      <w:rPr>
        <w:rFonts w:ascii="Arial" w:hAnsi="Arial" w:cs="Arial"/>
        <w:color w:val="000000"/>
        <w:sz w:val="28"/>
        <w:szCs w:val="28"/>
      </w:rPr>
      <w:t xml:space="preserve">      </w:t>
    </w:r>
    <w:r w:rsidR="00F51DB3" w:rsidRPr="009D3494">
      <w:rPr>
        <w:rFonts w:ascii="Arial" w:hAnsi="Arial" w:cs="Arial"/>
        <w:color w:val="000000"/>
        <w:sz w:val="28"/>
        <w:szCs w:val="28"/>
      </w:rPr>
      <w:t xml:space="preserve">     </w:t>
    </w:r>
    <w:r w:rsidR="00E810E2">
      <w:rPr>
        <w:rFonts w:ascii="Arial" w:hAnsi="Arial" w:cs="Arial"/>
        <w:color w:val="000000"/>
        <w:sz w:val="28"/>
        <w:szCs w:val="28"/>
      </w:rPr>
      <w:t>October 1</w:t>
    </w:r>
    <w:r w:rsidR="00405C42">
      <w:rPr>
        <w:rFonts w:ascii="Arial" w:hAnsi="Arial" w:cs="Arial"/>
        <w:color w:val="000000"/>
        <w:sz w:val="28"/>
        <w:szCs w:val="28"/>
      </w:rPr>
      <w:t>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408C"/>
    <w:multiLevelType w:val="hybridMultilevel"/>
    <w:tmpl w:val="7408B466"/>
    <w:lvl w:ilvl="0" w:tplc="818C482E">
      <w:start w:val="22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13E70"/>
    <w:multiLevelType w:val="hybridMultilevel"/>
    <w:tmpl w:val="116841FC"/>
    <w:lvl w:ilvl="0" w:tplc="60644734">
      <w:start w:val="22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MLKwsDQ3tTQxMzZX0lEKTi0uzszPAykwqgUABcveWywAAAA="/>
  </w:docVars>
  <w:rsids>
    <w:rsidRoot w:val="0099326D"/>
    <w:rsid w:val="0000258A"/>
    <w:rsid w:val="00006A48"/>
    <w:rsid w:val="00032795"/>
    <w:rsid w:val="00057736"/>
    <w:rsid w:val="00070349"/>
    <w:rsid w:val="00082BAB"/>
    <w:rsid w:val="00096BA5"/>
    <w:rsid w:val="000A2689"/>
    <w:rsid w:val="000A5BC3"/>
    <w:rsid w:val="000C60AF"/>
    <w:rsid w:val="000D42EF"/>
    <w:rsid w:val="000E32E2"/>
    <w:rsid w:val="000E7930"/>
    <w:rsid w:val="000F4CA5"/>
    <w:rsid w:val="000F5B05"/>
    <w:rsid w:val="00167A4A"/>
    <w:rsid w:val="001B01C6"/>
    <w:rsid w:val="001B0507"/>
    <w:rsid w:val="001B6E5F"/>
    <w:rsid w:val="001E57E5"/>
    <w:rsid w:val="002013B7"/>
    <w:rsid w:val="0020374A"/>
    <w:rsid w:val="00205D08"/>
    <w:rsid w:val="0021237D"/>
    <w:rsid w:val="00223D64"/>
    <w:rsid w:val="0024634D"/>
    <w:rsid w:val="00252FD4"/>
    <w:rsid w:val="00286E30"/>
    <w:rsid w:val="00294198"/>
    <w:rsid w:val="002A23C2"/>
    <w:rsid w:val="002C486B"/>
    <w:rsid w:val="002D005A"/>
    <w:rsid w:val="002D34E7"/>
    <w:rsid w:val="002D4851"/>
    <w:rsid w:val="003006C6"/>
    <w:rsid w:val="00300FDC"/>
    <w:rsid w:val="0030431D"/>
    <w:rsid w:val="003203E1"/>
    <w:rsid w:val="00326798"/>
    <w:rsid w:val="003346B3"/>
    <w:rsid w:val="00341953"/>
    <w:rsid w:val="00371601"/>
    <w:rsid w:val="003A139F"/>
    <w:rsid w:val="003A5724"/>
    <w:rsid w:val="003B47D6"/>
    <w:rsid w:val="003D442D"/>
    <w:rsid w:val="003D7F91"/>
    <w:rsid w:val="0040338D"/>
    <w:rsid w:val="00405C42"/>
    <w:rsid w:val="004371BC"/>
    <w:rsid w:val="0045326D"/>
    <w:rsid w:val="00477A3B"/>
    <w:rsid w:val="004A1BC0"/>
    <w:rsid w:val="004C504B"/>
    <w:rsid w:val="004F5668"/>
    <w:rsid w:val="004F7ED9"/>
    <w:rsid w:val="00510F0B"/>
    <w:rsid w:val="00513525"/>
    <w:rsid w:val="005322AE"/>
    <w:rsid w:val="00533865"/>
    <w:rsid w:val="00536278"/>
    <w:rsid w:val="005639C9"/>
    <w:rsid w:val="0057374A"/>
    <w:rsid w:val="005856C2"/>
    <w:rsid w:val="005B33D1"/>
    <w:rsid w:val="005C42D1"/>
    <w:rsid w:val="005C53C4"/>
    <w:rsid w:val="005C7819"/>
    <w:rsid w:val="005E4217"/>
    <w:rsid w:val="005E79AA"/>
    <w:rsid w:val="005F4428"/>
    <w:rsid w:val="00607EEA"/>
    <w:rsid w:val="00613467"/>
    <w:rsid w:val="00627A88"/>
    <w:rsid w:val="006628B9"/>
    <w:rsid w:val="00665763"/>
    <w:rsid w:val="006666AA"/>
    <w:rsid w:val="00680F99"/>
    <w:rsid w:val="006949C5"/>
    <w:rsid w:val="006C1E78"/>
    <w:rsid w:val="006D1A95"/>
    <w:rsid w:val="006D7490"/>
    <w:rsid w:val="006E2003"/>
    <w:rsid w:val="00717AC5"/>
    <w:rsid w:val="00720C7B"/>
    <w:rsid w:val="00723182"/>
    <w:rsid w:val="0072466B"/>
    <w:rsid w:val="007251D1"/>
    <w:rsid w:val="0074065D"/>
    <w:rsid w:val="0076111C"/>
    <w:rsid w:val="00764257"/>
    <w:rsid w:val="00781066"/>
    <w:rsid w:val="00792EE1"/>
    <w:rsid w:val="00794C3B"/>
    <w:rsid w:val="007A1880"/>
    <w:rsid w:val="007B0BEB"/>
    <w:rsid w:val="007D1F59"/>
    <w:rsid w:val="007D74E4"/>
    <w:rsid w:val="00810421"/>
    <w:rsid w:val="00823278"/>
    <w:rsid w:val="00843F8C"/>
    <w:rsid w:val="008630CE"/>
    <w:rsid w:val="00867DA6"/>
    <w:rsid w:val="00896541"/>
    <w:rsid w:val="00896CD9"/>
    <w:rsid w:val="008976AC"/>
    <w:rsid w:val="008A5BAB"/>
    <w:rsid w:val="008D06E7"/>
    <w:rsid w:val="008D4C6B"/>
    <w:rsid w:val="00915860"/>
    <w:rsid w:val="00915CC8"/>
    <w:rsid w:val="00916E21"/>
    <w:rsid w:val="00933289"/>
    <w:rsid w:val="009373B0"/>
    <w:rsid w:val="00946851"/>
    <w:rsid w:val="009513E8"/>
    <w:rsid w:val="00960ED7"/>
    <w:rsid w:val="00983112"/>
    <w:rsid w:val="0098353A"/>
    <w:rsid w:val="00986F81"/>
    <w:rsid w:val="0099326D"/>
    <w:rsid w:val="00994DDF"/>
    <w:rsid w:val="009A5A80"/>
    <w:rsid w:val="009C0F8C"/>
    <w:rsid w:val="009D2E65"/>
    <w:rsid w:val="009D3494"/>
    <w:rsid w:val="009E06C7"/>
    <w:rsid w:val="009F2F65"/>
    <w:rsid w:val="00A042B7"/>
    <w:rsid w:val="00A0457A"/>
    <w:rsid w:val="00A161D6"/>
    <w:rsid w:val="00A2430D"/>
    <w:rsid w:val="00A35755"/>
    <w:rsid w:val="00A40347"/>
    <w:rsid w:val="00A4529E"/>
    <w:rsid w:val="00A459B5"/>
    <w:rsid w:val="00A60A91"/>
    <w:rsid w:val="00A61EEB"/>
    <w:rsid w:val="00A66F30"/>
    <w:rsid w:val="00A743EB"/>
    <w:rsid w:val="00A75A2B"/>
    <w:rsid w:val="00A95154"/>
    <w:rsid w:val="00AA6235"/>
    <w:rsid w:val="00AB04A8"/>
    <w:rsid w:val="00AB4398"/>
    <w:rsid w:val="00AC6712"/>
    <w:rsid w:val="00AD28DF"/>
    <w:rsid w:val="00AE0CC9"/>
    <w:rsid w:val="00B0080C"/>
    <w:rsid w:val="00B14724"/>
    <w:rsid w:val="00B204BF"/>
    <w:rsid w:val="00B4022C"/>
    <w:rsid w:val="00B42125"/>
    <w:rsid w:val="00B44146"/>
    <w:rsid w:val="00B61C46"/>
    <w:rsid w:val="00B67C72"/>
    <w:rsid w:val="00B87B61"/>
    <w:rsid w:val="00BB6ED0"/>
    <w:rsid w:val="00BB7523"/>
    <w:rsid w:val="00BC5845"/>
    <w:rsid w:val="00BD753F"/>
    <w:rsid w:val="00BF3E0D"/>
    <w:rsid w:val="00BF5C65"/>
    <w:rsid w:val="00C24A84"/>
    <w:rsid w:val="00C3028D"/>
    <w:rsid w:val="00C3045E"/>
    <w:rsid w:val="00C30CD5"/>
    <w:rsid w:val="00C36EFA"/>
    <w:rsid w:val="00C415D1"/>
    <w:rsid w:val="00C4379B"/>
    <w:rsid w:val="00C46B09"/>
    <w:rsid w:val="00C53DEC"/>
    <w:rsid w:val="00C578C8"/>
    <w:rsid w:val="00C61178"/>
    <w:rsid w:val="00C768D3"/>
    <w:rsid w:val="00C7793C"/>
    <w:rsid w:val="00C847FA"/>
    <w:rsid w:val="00C90D92"/>
    <w:rsid w:val="00CA7ACE"/>
    <w:rsid w:val="00CB265F"/>
    <w:rsid w:val="00CC0269"/>
    <w:rsid w:val="00CC1CE0"/>
    <w:rsid w:val="00CD0469"/>
    <w:rsid w:val="00CD087B"/>
    <w:rsid w:val="00CE2C01"/>
    <w:rsid w:val="00CE7FDB"/>
    <w:rsid w:val="00CF2041"/>
    <w:rsid w:val="00CF2802"/>
    <w:rsid w:val="00D17715"/>
    <w:rsid w:val="00D320DE"/>
    <w:rsid w:val="00D35AE1"/>
    <w:rsid w:val="00D36FB3"/>
    <w:rsid w:val="00D832A1"/>
    <w:rsid w:val="00DA223E"/>
    <w:rsid w:val="00DD725C"/>
    <w:rsid w:val="00DE7855"/>
    <w:rsid w:val="00DF55A4"/>
    <w:rsid w:val="00DF6A37"/>
    <w:rsid w:val="00E33E32"/>
    <w:rsid w:val="00E45FB2"/>
    <w:rsid w:val="00E50E60"/>
    <w:rsid w:val="00E76B50"/>
    <w:rsid w:val="00E8096F"/>
    <w:rsid w:val="00E810E2"/>
    <w:rsid w:val="00E81D10"/>
    <w:rsid w:val="00E83733"/>
    <w:rsid w:val="00E857CB"/>
    <w:rsid w:val="00EA0166"/>
    <w:rsid w:val="00EB7999"/>
    <w:rsid w:val="00EC1CC0"/>
    <w:rsid w:val="00EF2750"/>
    <w:rsid w:val="00EF58BF"/>
    <w:rsid w:val="00F2632A"/>
    <w:rsid w:val="00F433B2"/>
    <w:rsid w:val="00F51DB3"/>
    <w:rsid w:val="00F52844"/>
    <w:rsid w:val="00F616D6"/>
    <w:rsid w:val="00F80596"/>
    <w:rsid w:val="00F81BA1"/>
    <w:rsid w:val="00FA03C6"/>
    <w:rsid w:val="00FA17FC"/>
    <w:rsid w:val="00FA7C4C"/>
    <w:rsid w:val="00FB76D5"/>
    <w:rsid w:val="00FC6206"/>
    <w:rsid w:val="00FE4650"/>
    <w:rsid w:val="00FE63CD"/>
    <w:rsid w:val="00FF3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B15611"/>
  <w15:chartTrackingRefBased/>
  <w15:docId w15:val="{C92C5D02-A205-4BC6-A28C-C6A53619E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</w:pPr>
    <w:rPr>
      <w:rFonts w:ascii="Bookman Old Style" w:hAnsi="Bookman Old Style"/>
      <w:color w:val="000000"/>
      <w:sz w:val="24"/>
      <w:szCs w:val="24"/>
    </w:rPr>
  </w:style>
  <w:style w:type="paragraph" w:styleId="BodyText">
    <w:name w:val="Body Text"/>
    <w:basedOn w:val="Normal"/>
    <w:rPr>
      <w:rFonts w:ascii="Arial" w:hAnsi="Arial" w:cs="Arial"/>
      <w:color w:val="000000"/>
      <w:sz w:val="22"/>
    </w:rPr>
  </w:style>
  <w:style w:type="paragraph" w:styleId="BodyTextIndent">
    <w:name w:val="Body Text Indent"/>
    <w:basedOn w:val="Normal"/>
    <w:pPr>
      <w:ind w:left="1440" w:hanging="1440"/>
    </w:pPr>
    <w:rPr>
      <w:rFonts w:ascii="Arial" w:hAnsi="Arial" w:cs="Arial"/>
      <w:color w:val="000000"/>
      <w:sz w:val="22"/>
    </w:rPr>
  </w:style>
  <w:style w:type="paragraph" w:styleId="BodyText2">
    <w:name w:val="Body Text 2"/>
    <w:basedOn w:val="Normal"/>
    <w:pPr>
      <w:jc w:val="center"/>
    </w:pPr>
    <w:rPr>
      <w:rFonts w:ascii="Arial Black" w:hAnsi="Arial Black" w:cs="Arial"/>
      <w:color w:val="000000"/>
      <w:sz w:val="28"/>
      <w:szCs w:val="28"/>
    </w:rPr>
  </w:style>
  <w:style w:type="paragraph" w:styleId="BalloonText">
    <w:name w:val="Balloon Text"/>
    <w:basedOn w:val="Normal"/>
    <w:semiHidden/>
    <w:rsid w:val="004532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616D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16D6"/>
    <w:rPr>
      <w:sz w:val="24"/>
      <w:szCs w:val="24"/>
    </w:rPr>
  </w:style>
  <w:style w:type="paragraph" w:styleId="Footer">
    <w:name w:val="footer"/>
    <w:basedOn w:val="Normal"/>
    <w:link w:val="FooterChar"/>
    <w:rsid w:val="00F616D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616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SSIPPI CHAPTER</vt:lpstr>
    </vt:vector>
  </TitlesOfParts>
  <Company>NMCI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SSIPPI CHAPTER</dc:title>
  <dc:subject/>
  <dc:creator>beverly.b.johnson</dc:creator>
  <cp:keywords/>
  <cp:lastModifiedBy>Barnett, Christopher M CIV USARMY CEERD (USA)</cp:lastModifiedBy>
  <cp:revision>2</cp:revision>
  <cp:lastPrinted>2021-10-01T23:40:00Z</cp:lastPrinted>
  <dcterms:created xsi:type="dcterms:W3CDTF">2022-09-26T15:12:00Z</dcterms:created>
  <dcterms:modified xsi:type="dcterms:W3CDTF">2022-09-26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34838046</vt:i4>
  </property>
</Properties>
</file>